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70ECCD" w14:textId="1E6A4A69" w:rsidR="00CE2A2E" w:rsidRDefault="00030C64">
      <w:r>
        <w:t>10/14/2023</w:t>
      </w:r>
    </w:p>
    <w:p w14:paraId="4044ED30" w14:textId="726085B5" w:rsidR="00030C64" w:rsidRDefault="00030C64">
      <w:proofErr w:type="spellStart"/>
      <w:r>
        <w:t>Agreagar</w:t>
      </w:r>
      <w:proofErr w:type="spellEnd"/>
      <w:r>
        <w:t xml:space="preserve"> </w:t>
      </w:r>
      <w:proofErr w:type="spellStart"/>
      <w:r>
        <w:t>lat</w:t>
      </w:r>
      <w:proofErr w:type="spellEnd"/>
      <w:r>
        <w:t xml:space="preserve"> and log to the bat2021_v2 data base.</w:t>
      </w:r>
    </w:p>
    <w:p w14:paraId="685B372C" w14:textId="71039BD6" w:rsidR="00030C64" w:rsidRDefault="00030C64">
      <w:pPr>
        <w:pBdr>
          <w:bottom w:val="single" w:sz="6" w:space="1" w:color="auto"/>
        </w:pBdr>
      </w:pPr>
      <w:r>
        <w:t xml:space="preserve">Then calculate the </w:t>
      </w:r>
      <w:proofErr w:type="spellStart"/>
      <w:r>
        <w:t>predictos</w:t>
      </w:r>
      <w:proofErr w:type="spellEnd"/>
      <w:r>
        <w:t xml:space="preserve"> matrix for the population analysis section.</w:t>
      </w:r>
    </w:p>
    <w:p w14:paraId="157E6C91" w14:textId="2E17B95D" w:rsidR="00130BA9" w:rsidRDefault="00130BA9">
      <w:r>
        <w:t>10/15/2023</w:t>
      </w:r>
    </w:p>
    <w:p w14:paraId="0C3939AA" w14:textId="58038C9B" w:rsidR="00130BA9" w:rsidRDefault="00130BA9">
      <w:r>
        <w:t xml:space="preserve">I tried copying the </w:t>
      </w:r>
      <w:proofErr w:type="spellStart"/>
      <w:r>
        <w:t>lat</w:t>
      </w:r>
      <w:proofErr w:type="spellEnd"/>
      <w:r>
        <w:t xml:space="preserve"> and log but there seems to be a problem as points are not plotting properly. There might be problems with the coordinates. </w:t>
      </w:r>
      <w:r>
        <w:br/>
        <w:t>For the population analysis I want to include moon phase, moon illumination, elevation, riparian veg.</w:t>
      </w:r>
    </w:p>
    <w:p w14:paraId="44A0CD51" w14:textId="77777777" w:rsidR="00130BA9" w:rsidRDefault="00130BA9"/>
    <w:p w14:paraId="36512A8A" w14:textId="77777777" w:rsidR="00030C64" w:rsidRDefault="00030C64"/>
    <w:p w14:paraId="57C18BA7" w14:textId="77777777" w:rsidR="00030C64" w:rsidRDefault="00030C64"/>
    <w:sectPr w:rsidR="00030C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wMDSzNDC1sDA1sTRS0lEKTi0uzszPAykwqgUAVh4GiSwAAAA="/>
  </w:docVars>
  <w:rsids>
    <w:rsidRoot w:val="00385D36"/>
    <w:rsid w:val="00030C64"/>
    <w:rsid w:val="00130BA9"/>
    <w:rsid w:val="00385D36"/>
    <w:rsid w:val="00B7710C"/>
    <w:rsid w:val="00BB2EE5"/>
    <w:rsid w:val="00CE2A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931E46"/>
  <w15:chartTrackingRefBased/>
  <w15:docId w15:val="{5E79A2C6-8737-4ACC-BA93-D3A3009CC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59</Words>
  <Characters>33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Linares</dc:creator>
  <cp:keywords/>
  <dc:description/>
  <cp:lastModifiedBy>Carlos Linares</cp:lastModifiedBy>
  <cp:revision>3</cp:revision>
  <dcterms:created xsi:type="dcterms:W3CDTF">2023-10-15T00:01:00Z</dcterms:created>
  <dcterms:modified xsi:type="dcterms:W3CDTF">2023-10-16T00:45:00Z</dcterms:modified>
</cp:coreProperties>
</file>